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7B080" w14:textId="77777777" w:rsidR="00B53BB4" w:rsidRDefault="00B53BB4" w:rsidP="00B53BB4">
      <w:pPr>
        <w:pStyle w:val="Title"/>
      </w:pPr>
      <w:r>
        <w:t>Testing Sheet</w:t>
      </w:r>
    </w:p>
    <w:p w14:paraId="7EBADF4F" w14:textId="77777777" w:rsidR="00B53BB4" w:rsidRDefault="00B53BB4" w:rsidP="00B53BB4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53BB4" w14:paraId="096B11A2" w14:textId="77777777" w:rsidTr="00B53B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215DE78" w14:textId="77777777" w:rsidR="00B53BB4" w:rsidRDefault="00B53BB4" w:rsidP="00B53BB4">
            <w:r>
              <w:t>Steps</w:t>
            </w:r>
          </w:p>
        </w:tc>
        <w:tc>
          <w:tcPr>
            <w:tcW w:w="3005" w:type="dxa"/>
          </w:tcPr>
          <w:p w14:paraId="7C049CB3" w14:textId="77777777" w:rsidR="00B53BB4" w:rsidRDefault="00B53BB4" w:rsidP="00B53B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</w:t>
            </w:r>
          </w:p>
        </w:tc>
        <w:tc>
          <w:tcPr>
            <w:tcW w:w="3006" w:type="dxa"/>
            <w:vAlign w:val="center"/>
          </w:tcPr>
          <w:p w14:paraId="57FC6993" w14:textId="77777777" w:rsidR="00B53BB4" w:rsidRDefault="00B53BB4" w:rsidP="00B53B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ss / Fail</w:t>
            </w:r>
          </w:p>
        </w:tc>
      </w:tr>
      <w:tr w:rsidR="00B53BB4" w14:paraId="067A1947" w14:textId="77777777" w:rsidTr="00B53B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6B903689" w14:textId="77777777" w:rsidR="00B53BB4" w:rsidRDefault="00B53BB4" w:rsidP="00B53BB4">
            <w:r>
              <w:t>Open up application/webpage</w:t>
            </w:r>
          </w:p>
        </w:tc>
        <w:tc>
          <w:tcPr>
            <w:tcW w:w="3005" w:type="dxa"/>
          </w:tcPr>
          <w:p w14:paraId="168918F0" w14:textId="77777777" w:rsidR="00B53BB4" w:rsidRDefault="00B53BB4" w:rsidP="00B53B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p should load with current weather and icons reflects the weather condition properly.</w:t>
            </w:r>
          </w:p>
        </w:tc>
        <w:tc>
          <w:tcPr>
            <w:tcW w:w="3006" w:type="dxa"/>
            <w:vAlign w:val="center"/>
          </w:tcPr>
          <w:p w14:paraId="248E69B5" w14:textId="77777777" w:rsidR="00B53BB4" w:rsidRDefault="00B53BB4" w:rsidP="00B53B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</w:t>
            </w:r>
          </w:p>
        </w:tc>
      </w:tr>
      <w:tr w:rsidR="00B53BB4" w14:paraId="14BAB599" w14:textId="77777777" w:rsidTr="00B53B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5286813" w14:textId="77777777" w:rsidR="00B53BB4" w:rsidRDefault="00B53BB4" w:rsidP="00B53BB4">
            <w:r>
              <w:t>User clicks on icon</w:t>
            </w:r>
          </w:p>
        </w:tc>
        <w:tc>
          <w:tcPr>
            <w:tcW w:w="3005" w:type="dxa"/>
          </w:tcPr>
          <w:p w14:paraId="4A2D6BFB" w14:textId="77777777" w:rsidR="00B53BB4" w:rsidRDefault="00B53BB4" w:rsidP="00B53B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con should have a popup displaying icon description.</w:t>
            </w:r>
          </w:p>
        </w:tc>
        <w:tc>
          <w:tcPr>
            <w:tcW w:w="3006" w:type="dxa"/>
            <w:vAlign w:val="center"/>
          </w:tcPr>
          <w:p w14:paraId="4B94562C" w14:textId="77777777" w:rsidR="00B53BB4" w:rsidRDefault="00B53BB4" w:rsidP="00B53B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ss</w:t>
            </w:r>
          </w:p>
        </w:tc>
      </w:tr>
      <w:tr w:rsidR="00EF748C" w14:paraId="05C39E56" w14:textId="77777777" w:rsidTr="00B53B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5F1C575" w14:textId="143B0B1F" w:rsidR="00EF748C" w:rsidRDefault="00EF748C" w:rsidP="00B53BB4">
            <w:r>
              <w:t xml:space="preserve">User clicks on dropdown </w:t>
            </w:r>
            <w:r w:rsidR="00C5031E">
              <w:t xml:space="preserve">selector </w:t>
            </w:r>
            <w:r>
              <w:t>arrow (weather map)</w:t>
            </w:r>
          </w:p>
        </w:tc>
        <w:tc>
          <w:tcPr>
            <w:tcW w:w="3005" w:type="dxa"/>
          </w:tcPr>
          <w:p w14:paraId="1730E1F6" w14:textId="295C7CE9" w:rsidR="00EF748C" w:rsidRDefault="00EF748C" w:rsidP="00B53B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ropdown </w:t>
            </w:r>
            <w:r w:rsidR="00C5031E">
              <w:t>appears at the bottom of the selector.</w:t>
            </w:r>
          </w:p>
        </w:tc>
        <w:tc>
          <w:tcPr>
            <w:tcW w:w="3006" w:type="dxa"/>
            <w:vAlign w:val="center"/>
          </w:tcPr>
          <w:p w14:paraId="495966A5" w14:textId="4E1122E9" w:rsidR="00EF748C" w:rsidRDefault="00913A7F" w:rsidP="00B53B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</w:t>
            </w:r>
          </w:p>
        </w:tc>
      </w:tr>
      <w:tr w:rsidR="00913A7F" w14:paraId="71519A1A" w14:textId="77777777" w:rsidTr="00B53B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778EADD3" w14:textId="6143C87A" w:rsidR="00913A7F" w:rsidRDefault="00913A7F" w:rsidP="00B53BB4">
            <w:r>
              <w:t>User clicks on the “Search Date” checkbox</w:t>
            </w:r>
          </w:p>
        </w:tc>
        <w:tc>
          <w:tcPr>
            <w:tcW w:w="3005" w:type="dxa"/>
          </w:tcPr>
          <w:p w14:paraId="37AF6918" w14:textId="399DEC09" w:rsidR="00913A7F" w:rsidRDefault="00913A7F" w:rsidP="00B53B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eckbox appears checked. Search date bar appears.</w:t>
            </w:r>
          </w:p>
        </w:tc>
        <w:tc>
          <w:tcPr>
            <w:tcW w:w="3006" w:type="dxa"/>
            <w:vAlign w:val="center"/>
          </w:tcPr>
          <w:p w14:paraId="5F5F97DB" w14:textId="508394F9" w:rsidR="00913A7F" w:rsidRDefault="00913A7F" w:rsidP="00B53B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ss</w:t>
            </w:r>
          </w:p>
        </w:tc>
      </w:tr>
      <w:tr w:rsidR="00B53BB4" w14:paraId="52ADE349" w14:textId="77777777" w:rsidTr="00B53B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9D5595D" w14:textId="634FC2A6" w:rsidR="00B53BB4" w:rsidRDefault="00B53BB4" w:rsidP="00B53BB4">
            <w:pPr>
              <w:rPr>
                <w:b w:val="0"/>
                <w:bCs w:val="0"/>
              </w:rPr>
            </w:pPr>
            <w:r>
              <w:t>User enters date</w:t>
            </w:r>
            <w:r w:rsidR="00572BBB">
              <w:t xml:space="preserve"> and clicks “Search”</w:t>
            </w:r>
            <w:r>
              <w:t>:</w:t>
            </w:r>
          </w:p>
          <w:p w14:paraId="68D23A1F" w14:textId="77777777" w:rsidR="00B53BB4" w:rsidRPr="00B53BB4" w:rsidRDefault="00B53BB4" w:rsidP="00B53BB4">
            <w:pPr>
              <w:pStyle w:val="ListParagraph"/>
              <w:numPr>
                <w:ilvl w:val="0"/>
                <w:numId w:val="1"/>
              </w:numPr>
            </w:pPr>
            <w:r>
              <w:t>Current Date</w:t>
            </w:r>
          </w:p>
          <w:p w14:paraId="640CA255" w14:textId="77777777" w:rsidR="00B53BB4" w:rsidRPr="00B53BB4" w:rsidRDefault="00B53BB4" w:rsidP="00B53BB4">
            <w:pPr>
              <w:pStyle w:val="ListParagraph"/>
              <w:numPr>
                <w:ilvl w:val="0"/>
                <w:numId w:val="1"/>
              </w:numPr>
            </w:pPr>
            <w:r>
              <w:t>Dates before current Date</w:t>
            </w:r>
          </w:p>
          <w:p w14:paraId="53BC865F" w14:textId="77777777" w:rsidR="00B53BB4" w:rsidRPr="00B53BB4" w:rsidRDefault="00B53BB4" w:rsidP="00B53BB4">
            <w:pPr>
              <w:pStyle w:val="ListParagraph"/>
              <w:numPr>
                <w:ilvl w:val="0"/>
                <w:numId w:val="1"/>
              </w:numPr>
            </w:pPr>
            <w:r>
              <w:t>Dates after current Date</w:t>
            </w:r>
          </w:p>
        </w:tc>
        <w:tc>
          <w:tcPr>
            <w:tcW w:w="3005" w:type="dxa"/>
          </w:tcPr>
          <w:p w14:paraId="027BCF25" w14:textId="77777777" w:rsidR="00B53BB4" w:rsidRDefault="00B53BB4" w:rsidP="00B53BB4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plays current weather condition</w:t>
            </w:r>
          </w:p>
          <w:p w14:paraId="62C66FBE" w14:textId="77777777" w:rsidR="00B53BB4" w:rsidRDefault="00B53BB4" w:rsidP="00B53BB4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plays specified date weather condition</w:t>
            </w:r>
          </w:p>
          <w:p w14:paraId="71B9B9CB" w14:textId="77777777" w:rsidR="00B53BB4" w:rsidRDefault="00B53BB4" w:rsidP="00B53BB4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ert window will pop-up letting user know that it’s not possible.</w:t>
            </w:r>
          </w:p>
        </w:tc>
        <w:tc>
          <w:tcPr>
            <w:tcW w:w="3006" w:type="dxa"/>
            <w:vAlign w:val="center"/>
          </w:tcPr>
          <w:p w14:paraId="7D19958E" w14:textId="77777777" w:rsidR="00B53BB4" w:rsidRDefault="00B53BB4" w:rsidP="00B53BB4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</w:t>
            </w:r>
          </w:p>
          <w:p w14:paraId="598B6FAE" w14:textId="77777777" w:rsidR="00B53BB4" w:rsidRDefault="00B53BB4" w:rsidP="00B53BB4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</w:t>
            </w:r>
          </w:p>
          <w:p w14:paraId="5548533B" w14:textId="77777777" w:rsidR="00B53BB4" w:rsidRDefault="00B53BB4" w:rsidP="00B53BB4">
            <w:pPr>
              <w:pStyle w:val="ListParagraph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</w:t>
            </w:r>
          </w:p>
        </w:tc>
      </w:tr>
      <w:tr w:rsidR="00EF748C" w14:paraId="6C0942F6" w14:textId="77777777" w:rsidTr="00B53B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7222E8BD" w14:textId="3D0A8BB4" w:rsidR="00EF748C" w:rsidRDefault="00CE2784" w:rsidP="00B53BB4">
            <w:r>
              <w:t>User clicks on the “Temperature” checkbox</w:t>
            </w:r>
          </w:p>
        </w:tc>
        <w:tc>
          <w:tcPr>
            <w:tcW w:w="3005" w:type="dxa"/>
          </w:tcPr>
          <w:p w14:paraId="40478D73" w14:textId="17F7CE17" w:rsidR="00EF748C" w:rsidRDefault="00CE2784" w:rsidP="00EF74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mperature box appears.</w:t>
            </w:r>
          </w:p>
        </w:tc>
        <w:tc>
          <w:tcPr>
            <w:tcW w:w="3006" w:type="dxa"/>
            <w:vAlign w:val="center"/>
          </w:tcPr>
          <w:p w14:paraId="140A591C" w14:textId="31CE808E" w:rsidR="00EF748C" w:rsidRDefault="00602776" w:rsidP="00EF74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ss</w:t>
            </w:r>
          </w:p>
        </w:tc>
      </w:tr>
      <w:tr w:rsidR="00CE2784" w14:paraId="4B05B343" w14:textId="77777777" w:rsidTr="00B53BB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3A65EDEC" w14:textId="63A486F0" w:rsidR="00CE2784" w:rsidRDefault="00CE2784" w:rsidP="00B53BB4">
            <w:r>
              <w:t>User clicks on the “Humidity” checkbox</w:t>
            </w:r>
          </w:p>
        </w:tc>
        <w:tc>
          <w:tcPr>
            <w:tcW w:w="3005" w:type="dxa"/>
          </w:tcPr>
          <w:p w14:paraId="73655A3D" w14:textId="2354E2CB" w:rsidR="00CE2784" w:rsidRDefault="00CE2784" w:rsidP="00EF74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umidity box appears.</w:t>
            </w:r>
          </w:p>
        </w:tc>
        <w:tc>
          <w:tcPr>
            <w:tcW w:w="3006" w:type="dxa"/>
            <w:vAlign w:val="center"/>
          </w:tcPr>
          <w:p w14:paraId="1243B865" w14:textId="5716EA40" w:rsidR="00CE2784" w:rsidRDefault="00602776" w:rsidP="00EF74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</w:t>
            </w:r>
            <w:bookmarkStart w:id="0" w:name="_GoBack"/>
            <w:bookmarkEnd w:id="0"/>
          </w:p>
        </w:tc>
      </w:tr>
    </w:tbl>
    <w:p w14:paraId="73F55416" w14:textId="77777777" w:rsidR="00B53BB4" w:rsidRPr="00B53BB4" w:rsidRDefault="00B53BB4" w:rsidP="00B53BB4"/>
    <w:sectPr w:rsidR="00B53BB4" w:rsidRPr="00B53B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647112"/>
    <w:multiLevelType w:val="hybridMultilevel"/>
    <w:tmpl w:val="23ACC75C"/>
    <w:lvl w:ilvl="0" w:tplc="ED08EBB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736CAF"/>
    <w:multiLevelType w:val="hybridMultilevel"/>
    <w:tmpl w:val="B8EA85F0"/>
    <w:lvl w:ilvl="0" w:tplc="F68612A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217F96"/>
    <w:multiLevelType w:val="hybridMultilevel"/>
    <w:tmpl w:val="314806D0"/>
    <w:lvl w:ilvl="0" w:tplc="93ACA090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DI1tTQwMTQ0MTNW0lEKTi0uzszPAykwqgUAGZNC6SwAAAA="/>
  </w:docVars>
  <w:rsids>
    <w:rsidRoot w:val="00B53BB4"/>
    <w:rsid w:val="00172427"/>
    <w:rsid w:val="00572BBB"/>
    <w:rsid w:val="00602776"/>
    <w:rsid w:val="00793625"/>
    <w:rsid w:val="00913A7F"/>
    <w:rsid w:val="00B53BB4"/>
    <w:rsid w:val="00C5031E"/>
    <w:rsid w:val="00CE2784"/>
    <w:rsid w:val="00EF7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D32C6"/>
  <w15:chartTrackingRefBased/>
  <w15:docId w15:val="{A611437F-23BF-4C65-B32C-FDDA776E5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3B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53BB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3BB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53B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53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B53BB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B53B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d Arif Rawi</dc:creator>
  <cp:keywords/>
  <dc:description/>
  <cp:lastModifiedBy>Muhd Arif Rawi</cp:lastModifiedBy>
  <cp:revision>7</cp:revision>
  <dcterms:created xsi:type="dcterms:W3CDTF">2020-03-04T13:35:00Z</dcterms:created>
  <dcterms:modified xsi:type="dcterms:W3CDTF">2020-03-07T13:08:00Z</dcterms:modified>
</cp:coreProperties>
</file>